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aret Hoy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ar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y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44 Lincolnwood Dr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garet.e.hoy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4808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l Hoy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